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hat is the MAIN way your household disposes of garbag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en burn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ousehold transport to landfi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aid service to transport to landfi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ump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mpos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urying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4% (1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 (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2% (14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 (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%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3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45Z</dcterms:created>
  <dcterms:modified xsi:type="dcterms:W3CDTF">2024-02-21T03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